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17192" w14:textId="55911BC0" w:rsidR="00B81C92" w:rsidRPr="00FD10D8" w:rsidRDefault="007F4D1E" w:rsidP="003469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CURRICULUM </w:t>
      </w:r>
      <w:r w:rsidR="00B81C92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DEVELOPMENT </w:t>
      </w:r>
      <w:r w:rsidR="00471130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PLAN:</w:t>
      </w:r>
      <w:r w:rsidR="00C81355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DF6370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Dr. </w:t>
      </w:r>
      <w:r w:rsidR="009E1AD4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Savita Sharma</w:t>
      </w:r>
      <w:r w:rsidR="00070F9D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2789C9A4" w14:textId="608F81E1" w:rsidR="00B81C92" w:rsidRPr="00FD10D8" w:rsidRDefault="0034587D" w:rsidP="00B81C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D10D8">
        <w:rPr>
          <w:rFonts w:ascii="Times New Roman" w:hAnsi="Times New Roman" w:cs="Times New Roman"/>
          <w:b/>
          <w:bCs/>
          <w:sz w:val="28"/>
          <w:szCs w:val="28"/>
        </w:rPr>
        <w:t>B.Sc</w:t>
      </w:r>
      <w:r w:rsidR="00182FE3" w:rsidRPr="00FD10D8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DF6370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101A2">
        <w:rPr>
          <w:rFonts w:ascii="Times New Roman" w:hAnsi="Times New Roman" w:cs="Times New Roman"/>
          <w:b/>
          <w:bCs/>
          <w:sz w:val="28"/>
          <w:szCs w:val="28"/>
        </w:rPr>
        <w:t>(H) Physics</w:t>
      </w:r>
      <w:r w:rsidR="00DF6370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70324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5101A2">
        <w:rPr>
          <w:rFonts w:ascii="Times New Roman" w:hAnsi="Times New Roman" w:cs="Times New Roman"/>
          <w:b/>
          <w:bCs/>
          <w:sz w:val="28"/>
          <w:szCs w:val="28"/>
        </w:rPr>
        <w:t>V</w:t>
      </w:r>
      <w:r w:rsidR="00AD6E98" w:rsidRPr="00AD6E98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</w:t>
      </w:r>
      <w:r w:rsidR="005101A2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h</w:t>
      </w:r>
      <w:r w:rsidR="00DF6370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Semester</w:t>
      </w:r>
      <w:r w:rsidR="00D11CE6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81C9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(</w:t>
      </w:r>
      <w:r w:rsidR="00544AAF">
        <w:rPr>
          <w:rFonts w:ascii="Times New Roman" w:eastAsia="Times New Roman" w:hAnsi="Times New Roman" w:cs="Times New Roman"/>
          <w:b/>
          <w:bCs/>
          <w:sz w:val="28"/>
          <w:szCs w:val="28"/>
        </w:rPr>
        <w:t>Even</w:t>
      </w:r>
      <w:r w:rsidR="00F70883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emester, </w:t>
      </w:r>
      <w:r w:rsidR="008C6A2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202</w:t>
      </w:r>
      <w:r w:rsidR="008A50EE">
        <w:rPr>
          <w:rFonts w:ascii="Times New Roman" w:eastAsia="Times New Roman" w:hAnsi="Times New Roman" w:cs="Times New Roman"/>
          <w:b/>
          <w:bCs/>
          <w:sz w:val="28"/>
          <w:szCs w:val="28"/>
        </w:rPr>
        <w:t>5</w:t>
      </w:r>
      <w:r w:rsidR="008C6A2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-202</w:t>
      </w:r>
      <w:r w:rsidR="008A50EE">
        <w:rPr>
          <w:rFonts w:ascii="Times New Roman" w:eastAsia="Times New Roman" w:hAnsi="Times New Roman" w:cs="Times New Roman"/>
          <w:b/>
          <w:bCs/>
          <w:sz w:val="28"/>
          <w:szCs w:val="28"/>
        </w:rPr>
        <w:t>6</w:t>
      </w:r>
      <w:r w:rsidR="00B81C9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</w:p>
    <w:p w14:paraId="11AF0ECB" w14:textId="23E06AED" w:rsidR="00F572A1" w:rsidRDefault="004A448F" w:rsidP="006053CF">
      <w:pPr>
        <w:spacing w:after="0" w:line="240" w:lineRule="auto"/>
        <w:ind w:hanging="426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Paper: </w:t>
      </w:r>
      <w:r w:rsidR="00570324">
        <w:rPr>
          <w:rFonts w:ascii="Times New Roman" w:hAnsi="Times New Roman" w:cs="Times New Roman"/>
          <w:b/>
          <w:bCs/>
          <w:sz w:val="28"/>
          <w:szCs w:val="28"/>
        </w:rPr>
        <w:t>Modern</w:t>
      </w:r>
      <w:r w:rsidR="005101A2">
        <w:rPr>
          <w:rFonts w:ascii="Times New Roman" w:hAnsi="Times New Roman" w:cs="Times New Roman"/>
          <w:b/>
          <w:bCs/>
          <w:sz w:val="28"/>
          <w:szCs w:val="28"/>
        </w:rPr>
        <w:t xml:space="preserve"> Physics</w:t>
      </w:r>
      <w:r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; </w:t>
      </w:r>
      <w:r w:rsidR="00CB3931" w:rsidRPr="00576F2B">
        <w:rPr>
          <w:rFonts w:ascii="Times New Roman" w:hAnsi="Times New Roman" w:cs="Times New Roman"/>
          <w:b/>
          <w:bCs/>
          <w:sz w:val="28"/>
          <w:szCs w:val="28"/>
        </w:rPr>
        <w:t>UPC</w:t>
      </w:r>
      <w:r w:rsidR="002B1BCE" w:rsidRPr="00576F2B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576F2B" w:rsidRPr="00576F2B">
        <w:rPr>
          <w:rFonts w:ascii="Times New Roman" w:hAnsi="Times New Roman" w:cs="Times New Roman"/>
          <w:b/>
          <w:bCs/>
          <w:sz w:val="28"/>
          <w:szCs w:val="28"/>
        </w:rPr>
        <w:t>2222012401</w:t>
      </w:r>
      <w:r w:rsidR="00CB3931" w:rsidRPr="00FD10D8">
        <w:rPr>
          <w:rFonts w:ascii="Times New Roman" w:hAnsi="Times New Roman" w:cs="Times New Roman"/>
          <w:b/>
          <w:bCs/>
          <w:sz w:val="28"/>
          <w:szCs w:val="28"/>
        </w:rPr>
        <w:t>; Credit: 0</w:t>
      </w:r>
      <w:r w:rsidR="001F2C64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CB3931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1F2C64">
        <w:rPr>
          <w:rFonts w:ascii="Times New Roman" w:hAnsi="Times New Roman" w:cs="Times New Roman"/>
          <w:b/>
          <w:bCs/>
          <w:sz w:val="28"/>
          <w:szCs w:val="28"/>
        </w:rPr>
        <w:t>Lecture</w:t>
      </w:r>
      <w:r w:rsidR="00CB3931" w:rsidRPr="00FD10D8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="00692A68">
        <w:rPr>
          <w:rFonts w:ascii="Times New Roman" w:hAnsi="Times New Roman" w:cs="Times New Roman"/>
          <w:b/>
          <w:bCs/>
          <w:sz w:val="28"/>
          <w:szCs w:val="28"/>
        </w:rPr>
        <w:t>03</w:t>
      </w:r>
      <w:r w:rsidR="00CB3931" w:rsidRPr="00FD10D8">
        <w:rPr>
          <w:rFonts w:ascii="Times New Roman" w:hAnsi="Times New Roman" w:cs="Times New Roman"/>
          <w:b/>
          <w:bCs/>
          <w:sz w:val="28"/>
          <w:szCs w:val="28"/>
        </w:rPr>
        <w:t>, Prac</w:t>
      </w:r>
      <w:r w:rsidR="006053CF">
        <w:rPr>
          <w:rFonts w:ascii="Times New Roman" w:hAnsi="Times New Roman" w:cs="Times New Roman"/>
          <w:b/>
          <w:bCs/>
          <w:sz w:val="28"/>
          <w:szCs w:val="28"/>
        </w:rPr>
        <w:t>tical</w:t>
      </w:r>
      <w:r w:rsidR="00CB3931" w:rsidRPr="00FD10D8">
        <w:rPr>
          <w:rFonts w:ascii="Times New Roman" w:hAnsi="Times New Roman" w:cs="Times New Roman"/>
          <w:b/>
          <w:bCs/>
          <w:sz w:val="28"/>
          <w:szCs w:val="28"/>
        </w:rPr>
        <w:t>-0</w:t>
      </w:r>
      <w:r w:rsidR="00692A68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CB3931" w:rsidRPr="00FD10D8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FCEE335" w14:textId="77777777" w:rsidR="006053CF" w:rsidRPr="00C74B98" w:rsidRDefault="006053CF" w:rsidP="00C74B9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XSpec="center" w:tblpY="160"/>
        <w:tblW w:w="1089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26"/>
        <w:gridCol w:w="1275"/>
        <w:gridCol w:w="1420"/>
        <w:gridCol w:w="2673"/>
      </w:tblGrid>
      <w:tr w:rsidR="00DF6370" w:rsidRPr="00FD10D8" w14:paraId="4CE5ACF3" w14:textId="41E6934A" w:rsidTr="00C74B98">
        <w:trPr>
          <w:trHeight w:val="846"/>
        </w:trPr>
        <w:tc>
          <w:tcPr>
            <w:tcW w:w="5526" w:type="dxa"/>
            <w:shd w:val="clear" w:color="auto" w:fill="FFFFFF"/>
            <w:vAlign w:val="center"/>
          </w:tcPr>
          <w:p w14:paraId="250405C3" w14:textId="2F530A11" w:rsidR="001E3B52" w:rsidRPr="00FD10D8" w:rsidRDefault="00115BF7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pics</w:t>
            </w:r>
          </w:p>
        </w:tc>
        <w:tc>
          <w:tcPr>
            <w:tcW w:w="1275" w:type="dxa"/>
            <w:shd w:val="clear" w:color="auto" w:fill="FFFFFF"/>
          </w:tcPr>
          <w:p w14:paraId="1227DDE8" w14:textId="77777777" w:rsidR="001E3B52" w:rsidRDefault="001E3B52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location of Lectures</w:t>
            </w:r>
          </w:p>
          <w:p w14:paraId="265DD18C" w14:textId="07E35A5C" w:rsidR="003509AC" w:rsidRPr="00FD10D8" w:rsidRDefault="003509AC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hrs)</w:t>
            </w:r>
          </w:p>
        </w:tc>
        <w:tc>
          <w:tcPr>
            <w:tcW w:w="1420" w:type="dxa"/>
            <w:shd w:val="clear" w:color="auto" w:fill="FFFFFF"/>
          </w:tcPr>
          <w:p w14:paraId="0F2BDF93" w14:textId="77777777" w:rsidR="00C74B98" w:rsidRDefault="001E3B52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nth</w:t>
            </w:r>
          </w:p>
          <w:p w14:paraId="783CBB2D" w14:textId="2C492D56" w:rsidR="001E3B52" w:rsidRPr="00FD10D8" w:rsidRDefault="00C74B98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="001E3B52"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 </w:t>
            </w:r>
            <w:r w:rsidR="001E3B52"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hedule</w:t>
            </w:r>
          </w:p>
        </w:tc>
        <w:tc>
          <w:tcPr>
            <w:tcW w:w="2673" w:type="dxa"/>
            <w:shd w:val="clear" w:color="auto" w:fill="FFFFFF"/>
          </w:tcPr>
          <w:p w14:paraId="44492D45" w14:textId="77777777" w:rsidR="001E3B52" w:rsidRPr="00FD10D8" w:rsidRDefault="001E3B52" w:rsidP="00DF11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utorial/assignment/</w:t>
            </w:r>
          </w:p>
          <w:p w14:paraId="45AD5B18" w14:textId="63FA5DC1" w:rsidR="001E3B52" w:rsidRPr="00FD10D8" w:rsidRDefault="001E3B52" w:rsidP="00DF11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esentation etc.</w:t>
            </w:r>
          </w:p>
        </w:tc>
      </w:tr>
      <w:tr w:rsidR="00DF6370" w:rsidRPr="00FD10D8" w14:paraId="7C3C779F" w14:textId="2CFD9357" w:rsidTr="00C74B98">
        <w:trPr>
          <w:trHeight w:val="226"/>
        </w:trPr>
        <w:tc>
          <w:tcPr>
            <w:tcW w:w="5526" w:type="dxa"/>
            <w:shd w:val="clear" w:color="auto" w:fill="FFFFFF"/>
          </w:tcPr>
          <w:p w14:paraId="3C5394CA" w14:textId="578C10C5" w:rsidR="005C11B9" w:rsidRPr="005C11B9" w:rsidRDefault="005C11B9" w:rsidP="005C11B9">
            <w:pPr>
              <w:pStyle w:val="BodyText"/>
              <w:spacing w:before="36"/>
              <w:ind w:right="154"/>
              <w:jc w:val="both"/>
              <w:rPr>
                <w:bCs/>
              </w:rPr>
            </w:pPr>
            <w:r w:rsidRPr="005C11B9">
              <w:rPr>
                <w:bCs/>
              </w:rPr>
              <w:t>Unit – I</w:t>
            </w:r>
          </w:p>
          <w:p w14:paraId="4144CCB0" w14:textId="69F70C65" w:rsidR="001E3B52" w:rsidRPr="00866263" w:rsidRDefault="005C11B9" w:rsidP="005C11B9">
            <w:pPr>
              <w:pStyle w:val="BodyText"/>
              <w:spacing w:before="36"/>
              <w:ind w:right="154"/>
              <w:jc w:val="both"/>
              <w:rPr>
                <w:bCs/>
              </w:rPr>
            </w:pPr>
            <w:r w:rsidRPr="005C11B9">
              <w:rPr>
                <w:bCs/>
              </w:rPr>
              <w:t>Origin of Quantum Theory: Black body radiation and failure of classical theory, Planck’s</w:t>
            </w:r>
            <w:r>
              <w:rPr>
                <w:bCs/>
              </w:rPr>
              <w:t xml:space="preserve"> </w:t>
            </w:r>
            <w:r w:rsidRPr="005C11B9">
              <w:rPr>
                <w:bCs/>
              </w:rPr>
              <w:t>quantum hypothesis, Planck’s radiation law, quantitative treatment of photo-electric effect</w:t>
            </w:r>
            <w:r>
              <w:rPr>
                <w:bCs/>
              </w:rPr>
              <w:t xml:space="preserve"> </w:t>
            </w:r>
            <w:r w:rsidRPr="005C11B9">
              <w:rPr>
                <w:bCs/>
              </w:rPr>
              <w:t>and Compton scattering, Heisenberg’s uncertainty principle, Gamma ray microscope thought</w:t>
            </w:r>
            <w:r>
              <w:rPr>
                <w:bCs/>
              </w:rPr>
              <w:t xml:space="preserve"> </w:t>
            </w:r>
            <w:r w:rsidRPr="005C11B9">
              <w:rPr>
                <w:bCs/>
              </w:rPr>
              <w:t>experiment, position - momentum uncertainty, consequences of uncertainty principle.</w:t>
            </w:r>
          </w:p>
        </w:tc>
        <w:tc>
          <w:tcPr>
            <w:tcW w:w="1275" w:type="dxa"/>
            <w:shd w:val="clear" w:color="auto" w:fill="FFFFFF"/>
          </w:tcPr>
          <w:p w14:paraId="0951D491" w14:textId="6D6B1BBD" w:rsidR="007106BA" w:rsidRPr="00FD10D8" w:rsidRDefault="001E3B52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7B022472" w14:textId="77777777" w:rsidR="007106BA" w:rsidRPr="00FD10D8" w:rsidRDefault="007106BA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9D4C85" w14:textId="236010A1" w:rsidR="001E3B52" w:rsidRPr="00FD10D8" w:rsidRDefault="007106BA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5C11B9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420" w:type="dxa"/>
            <w:shd w:val="clear" w:color="auto" w:fill="FFFFFF"/>
          </w:tcPr>
          <w:p w14:paraId="2B8D5519" w14:textId="77777777" w:rsidR="001E3B52" w:rsidRPr="00FD10D8" w:rsidRDefault="001E3B52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6874EE9" w14:textId="7713367E" w:rsidR="000A149D" w:rsidRPr="00FD10D8" w:rsidRDefault="001E3B52" w:rsidP="00AA722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CF5AEA"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E37A456" w14:textId="55913838" w:rsidR="00C06140" w:rsidRPr="00FD10D8" w:rsidRDefault="006053CF" w:rsidP="004516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50EE" w:rsidRPr="008A5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8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931AFC">
              <w:rPr>
                <w:rFonts w:ascii="Times New Roman" w:hAnsi="Times New Roman" w:cs="Times New Roman"/>
                <w:sz w:val="24"/>
                <w:szCs w:val="24"/>
              </w:rPr>
              <w:t>Janu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72AAA8AC" w14:textId="258E2942" w:rsidR="00DD699D" w:rsidRPr="00FD10D8" w:rsidRDefault="00DD699D" w:rsidP="004516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89441" w14:textId="4847E57F" w:rsidR="001E3B52" w:rsidRPr="00FD10D8" w:rsidRDefault="001E3B52" w:rsidP="00AA722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3" w:type="dxa"/>
            <w:shd w:val="clear" w:color="auto" w:fill="FFFFFF"/>
          </w:tcPr>
          <w:p w14:paraId="2EA1F2F7" w14:textId="7CDC4C74" w:rsidR="001E3B52" w:rsidRPr="00FD10D8" w:rsidRDefault="008B0E68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yllabus Overview</w:t>
            </w:r>
          </w:p>
          <w:p w14:paraId="00828C02" w14:textId="3FC75C3F" w:rsidR="008B0E68" w:rsidRPr="00FD10D8" w:rsidRDefault="008B0E68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Reference Books </w:t>
            </w:r>
          </w:p>
          <w:p w14:paraId="5E2AC57C" w14:textId="0AA4E0DE" w:rsidR="000A149D" w:rsidRPr="00FD10D8" w:rsidRDefault="000A149D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784F5749" w14:textId="4D76E6B0" w:rsidR="008B0E68" w:rsidRPr="00181F2C" w:rsidRDefault="00C74B98" w:rsidP="00181F2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170A376A" w14:textId="3D48B78D" w:rsidR="008B0E68" w:rsidRPr="00FD10D8" w:rsidRDefault="008B0E68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  <w:r w:rsidR="00770522" w:rsidRPr="00FD10D8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difficulties</w:t>
            </w:r>
          </w:p>
        </w:tc>
      </w:tr>
      <w:tr w:rsidR="00DF6370" w:rsidRPr="00FD10D8" w14:paraId="75A3FCB4" w14:textId="7DFCA9EE" w:rsidTr="00C74B98">
        <w:trPr>
          <w:trHeight w:val="2194"/>
        </w:trPr>
        <w:tc>
          <w:tcPr>
            <w:tcW w:w="5526" w:type="dxa"/>
            <w:shd w:val="clear" w:color="auto" w:fill="FFFFFF"/>
          </w:tcPr>
          <w:p w14:paraId="23C42BC3" w14:textId="57F9F375" w:rsidR="009A151B" w:rsidRPr="009A151B" w:rsidRDefault="009A151B" w:rsidP="009A151B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9A151B">
              <w:rPr>
                <w:bCs/>
              </w:rPr>
              <w:t>Unit – II</w:t>
            </w:r>
          </w:p>
          <w:p w14:paraId="2E08B4A0" w14:textId="42A72543" w:rsidR="001E3B52" w:rsidRPr="00866263" w:rsidRDefault="009A151B" w:rsidP="00F74DE3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9A151B">
              <w:rPr>
                <w:bCs/>
              </w:rPr>
              <w:t>The Schrodinger Equation: The Schrodinger equation in one</w:t>
            </w:r>
            <w:r w:rsidR="00DF7876">
              <w:rPr>
                <w:bCs/>
              </w:rPr>
              <w:t>-</w:t>
            </w:r>
            <w:r w:rsidRPr="009A151B">
              <w:rPr>
                <w:bCs/>
              </w:rPr>
              <w:t>dimension, statistical</w:t>
            </w:r>
            <w:r w:rsidR="00F74DE3">
              <w:rPr>
                <w:bCs/>
              </w:rPr>
              <w:t xml:space="preserve"> </w:t>
            </w:r>
            <w:r w:rsidRPr="009A151B">
              <w:rPr>
                <w:bCs/>
              </w:rPr>
              <w:t>interpretation of wave function, probability and probability current densities. Normalization,</w:t>
            </w:r>
            <w:r w:rsidR="00F74DE3">
              <w:rPr>
                <w:bCs/>
              </w:rPr>
              <w:t xml:space="preserve"> </w:t>
            </w:r>
            <w:r w:rsidRPr="009A151B">
              <w:rPr>
                <w:bCs/>
              </w:rPr>
              <w:t>conditions for physical acceptability of wave functions with examples, position and</w:t>
            </w:r>
            <w:r w:rsidR="00F74DE3">
              <w:rPr>
                <w:bCs/>
              </w:rPr>
              <w:t xml:space="preserve"> </w:t>
            </w:r>
            <w:r w:rsidRPr="009A151B">
              <w:rPr>
                <w:bCs/>
              </w:rPr>
              <w:t>momentum operators and their expectation values. Commutator of position and momentum</w:t>
            </w:r>
            <w:r w:rsidR="00F74DE3">
              <w:rPr>
                <w:bCs/>
              </w:rPr>
              <w:t xml:space="preserve"> </w:t>
            </w:r>
            <w:r w:rsidRPr="009A151B">
              <w:rPr>
                <w:bCs/>
              </w:rPr>
              <w:t>operators</w:t>
            </w:r>
          </w:p>
        </w:tc>
        <w:tc>
          <w:tcPr>
            <w:tcW w:w="1275" w:type="dxa"/>
            <w:shd w:val="clear" w:color="auto" w:fill="FFFFFF"/>
          </w:tcPr>
          <w:p w14:paraId="1F061F64" w14:textId="0BAE6C89" w:rsidR="001E3B52" w:rsidRPr="00FD10D8" w:rsidRDefault="001E3B52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EEFAD2" w14:textId="3D867EF7" w:rsidR="001E3B52" w:rsidRPr="00FD10D8" w:rsidRDefault="001E3B52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38D159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E99F0F" w14:textId="6FD35836" w:rsidR="00484623" w:rsidRPr="00FD10D8" w:rsidRDefault="009A151B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  <w:p w14:paraId="13192CAC" w14:textId="27980CB8" w:rsidR="00017EA6" w:rsidRPr="00FD10D8" w:rsidRDefault="00017EA6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shd w:val="clear" w:color="auto" w:fill="FFFFFF"/>
          </w:tcPr>
          <w:p w14:paraId="47D388EB" w14:textId="02F1B4A2" w:rsidR="001E3B52" w:rsidRPr="00FD10D8" w:rsidRDefault="001E3B52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86F53" w14:textId="77777777" w:rsidR="001E3B52" w:rsidRPr="00FD10D8" w:rsidRDefault="001E3B52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C5C093" w14:textId="0DAB4D06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36F5D" w14:textId="4792CCC7" w:rsidR="003C0AB5" w:rsidRPr="00FD10D8" w:rsidRDefault="006053CF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EB4999">
              <w:rPr>
                <w:rFonts w:ascii="Times New Roman" w:hAnsi="Times New Roman" w:cs="Times New Roman"/>
                <w:sz w:val="24"/>
                <w:szCs w:val="24"/>
              </w:rPr>
              <w:t>January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F1338">
              <w:rPr>
                <w:rFonts w:ascii="Times New Roman" w:hAnsi="Times New Roman" w:cs="Times New Roman"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73" w:type="dxa"/>
            <w:shd w:val="clear" w:color="auto" w:fill="FFFFFF"/>
          </w:tcPr>
          <w:p w14:paraId="06AB519C" w14:textId="77777777" w:rsidR="00780715" w:rsidRPr="00FD10D8" w:rsidRDefault="00780715" w:rsidP="0078071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4E5C45" w14:textId="77777777" w:rsidR="0091243C" w:rsidRPr="00FD10D8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59366349" w14:textId="77777777" w:rsidR="0091243C" w:rsidRPr="00FD10D8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168BC569" w14:textId="77777777" w:rsidR="0091243C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’ difficulties</w:t>
            </w:r>
          </w:p>
          <w:p w14:paraId="61101A27" w14:textId="0B5B787B" w:rsidR="008B0E68" w:rsidRPr="0044795E" w:rsidRDefault="008B0E68" w:rsidP="008B799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7AEB" w:rsidRPr="00FD10D8" w14:paraId="12114CCB" w14:textId="77777777" w:rsidTr="00C74B98">
        <w:trPr>
          <w:trHeight w:val="2194"/>
        </w:trPr>
        <w:tc>
          <w:tcPr>
            <w:tcW w:w="5526" w:type="dxa"/>
            <w:shd w:val="clear" w:color="auto" w:fill="FFFFFF"/>
          </w:tcPr>
          <w:p w14:paraId="5C9041AA" w14:textId="4E4277F8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Unit – III</w:t>
            </w:r>
          </w:p>
          <w:p w14:paraId="76886FBF" w14:textId="58F55E07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Time Independent Schrodinger Equation: Demonstration of separation of variable method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for time independent Schrodinger equation: Free particle wave function, wave packets,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application to energy eigen values and stationary states for particle in a box problem.</w:t>
            </w:r>
          </w:p>
          <w:p w14:paraId="0BB49C3E" w14:textId="6B33E267" w:rsidR="00DA7AEB" w:rsidRPr="00866263" w:rsidRDefault="0005346C" w:rsidP="0005346C">
            <w:pPr>
              <w:pStyle w:val="BodyText"/>
              <w:spacing w:before="76"/>
              <w:ind w:right="150"/>
              <w:jc w:val="both"/>
              <w:rPr>
                <w:b/>
              </w:rPr>
            </w:pPr>
            <w:r w:rsidRPr="0005346C">
              <w:rPr>
                <w:bCs/>
              </w:rPr>
              <w:t>Reflection and transmission across a step and rectangular potential barrier</w:t>
            </w:r>
          </w:p>
        </w:tc>
        <w:tc>
          <w:tcPr>
            <w:tcW w:w="1275" w:type="dxa"/>
            <w:shd w:val="clear" w:color="auto" w:fill="FFFFFF"/>
          </w:tcPr>
          <w:p w14:paraId="0A329734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213796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20909D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3732E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DAA9B3" w14:textId="30118E84" w:rsidR="00DA7AEB" w:rsidRPr="00FD10D8" w:rsidRDefault="0005346C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420" w:type="dxa"/>
            <w:shd w:val="clear" w:color="auto" w:fill="FFFFFF"/>
          </w:tcPr>
          <w:p w14:paraId="0BBB7096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F3ED3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04305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AC750F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AD1431" w14:textId="1831B86B" w:rsidR="00DA7AEB" w:rsidRPr="00FD10D8" w:rsidRDefault="006053CF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A8D">
              <w:rPr>
                <w:rFonts w:ascii="Times New Roman" w:hAnsi="Times New Roman" w:cs="Times New Roman"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3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ch 202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73" w:type="dxa"/>
            <w:shd w:val="clear" w:color="auto" w:fill="FFFFFF"/>
          </w:tcPr>
          <w:p w14:paraId="0B84731D" w14:textId="77777777" w:rsidR="0091243C" w:rsidRPr="00FD10D8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7340D927" w14:textId="77777777" w:rsidR="0091243C" w:rsidRPr="00FD10D8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19D7A129" w14:textId="77777777" w:rsidR="0091243C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’ difficulties</w:t>
            </w:r>
          </w:p>
          <w:p w14:paraId="07EC5F51" w14:textId="731858B9" w:rsidR="00DA7AEB" w:rsidRPr="00FD10D8" w:rsidRDefault="00DA7AEB" w:rsidP="00677A0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346C" w:rsidRPr="00FD10D8" w14:paraId="72F0BB9F" w14:textId="77777777" w:rsidTr="001A12CD">
        <w:trPr>
          <w:trHeight w:val="563"/>
        </w:trPr>
        <w:tc>
          <w:tcPr>
            <w:tcW w:w="5526" w:type="dxa"/>
            <w:shd w:val="clear" w:color="auto" w:fill="FFFFFF"/>
          </w:tcPr>
          <w:p w14:paraId="4A28F129" w14:textId="5B748C75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Unit - IV</w:t>
            </w:r>
          </w:p>
          <w:p w14:paraId="569861A0" w14:textId="6E38067C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Atomic Physics: Beyond the Bohr’s Quantum Model: Sommerfeld theory of elliptical orbits;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Hydrogen atom energy levels and spectra, emission and absorption spectra; Correspondence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principle; X-rays: Method of production, Continuous and Characteristic X-rays, Moseley’s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law.</w:t>
            </w:r>
          </w:p>
          <w:p w14:paraId="46CEACCE" w14:textId="0E9564F4" w:rsidR="0005346C" w:rsidRPr="00677A03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Lasers: Lifetime of excited states, natural and Doppler width of spectral lines, emission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(spontaneous and stimulated) and absorption processes, Einstein’s A and B coefficients,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 xml:space="preserve">principle of detailed balancing, </w:t>
            </w:r>
            <w:r w:rsidRPr="0005346C">
              <w:rPr>
                <w:bCs/>
              </w:rPr>
              <w:lastRenderedPageBreak/>
              <w:t>metastable states, components of a laser and lasing action,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working principle of a 4 level laser, e.g. He-Ne lasers; qualitative idea of X-ray free electron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lasers</w:t>
            </w:r>
            <w:r>
              <w:rPr>
                <w:bCs/>
              </w:rPr>
              <w:t>.</w:t>
            </w:r>
          </w:p>
        </w:tc>
        <w:tc>
          <w:tcPr>
            <w:tcW w:w="1275" w:type="dxa"/>
            <w:shd w:val="clear" w:color="auto" w:fill="FFFFFF"/>
          </w:tcPr>
          <w:p w14:paraId="2077BB94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37D2A6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92270A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9793C4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31246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C8440A" w14:textId="260CC30A" w:rsidR="0005346C" w:rsidRDefault="0005346C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420" w:type="dxa"/>
            <w:shd w:val="clear" w:color="auto" w:fill="FFFFFF"/>
          </w:tcPr>
          <w:p w14:paraId="212D3EF1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7C86C6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5795E4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AC01E4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3BA13B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6E801" w14:textId="3875BC6A" w:rsidR="0005346C" w:rsidRDefault="006053CF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A8D"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31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March 202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73" w:type="dxa"/>
            <w:shd w:val="clear" w:color="auto" w:fill="FFFFFF"/>
          </w:tcPr>
          <w:p w14:paraId="6C66ACFB" w14:textId="77777777" w:rsidR="0091243C" w:rsidRPr="00FD10D8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3A0709BA" w14:textId="77777777" w:rsidR="0091243C" w:rsidRPr="00FD10D8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3B0CF7D1" w14:textId="77777777" w:rsidR="0091243C" w:rsidRDefault="0091243C" w:rsidP="0091243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’ difficulties</w:t>
            </w:r>
          </w:p>
          <w:p w14:paraId="075F6D4C" w14:textId="7614A99F" w:rsidR="0005346C" w:rsidRPr="001A12CD" w:rsidRDefault="0091243C" w:rsidP="001A12C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Assignments</w:t>
            </w:r>
          </w:p>
        </w:tc>
      </w:tr>
      <w:tr w:rsidR="0005346C" w:rsidRPr="00FD10D8" w14:paraId="185626CE" w14:textId="77777777" w:rsidTr="00C74B98">
        <w:trPr>
          <w:trHeight w:val="2194"/>
        </w:trPr>
        <w:tc>
          <w:tcPr>
            <w:tcW w:w="5526" w:type="dxa"/>
            <w:shd w:val="clear" w:color="auto" w:fill="FFFFFF"/>
          </w:tcPr>
          <w:p w14:paraId="654C5C7D" w14:textId="7D70819B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Unit - V</w:t>
            </w:r>
          </w:p>
          <w:p w14:paraId="638EB564" w14:textId="6A10FBC5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Basic Properties of Nuclei: Introduction (notation, a basic idea about nuclear size, mass,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angular momentum, spin, parity, isospin), N-Z graph, nuclear binding energy, semi-empirical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mass formula, and basic idea about the nuclear force and meson theory.</w:t>
            </w:r>
          </w:p>
          <w:p w14:paraId="74D19FEE" w14:textId="77777777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Radioactivity: Law of radioactivity and secular equilibrium.</w:t>
            </w:r>
          </w:p>
          <w:p w14:paraId="6DC18D15" w14:textId="24C39B73" w:rsidR="0005346C" w:rsidRPr="0005346C" w:rsidRDefault="0005346C" w:rsidP="0005346C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05346C">
              <w:rPr>
                <w:bCs/>
              </w:rPr>
              <w:t>Accelerators: Accelerator facility available in India: Van-de Graaff generator (Tandem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accelerator), linear accelerator, cyclotron (principle, construction, working, advantages and</w:t>
            </w:r>
            <w:r>
              <w:rPr>
                <w:bCs/>
              </w:rPr>
              <w:t xml:space="preserve"> </w:t>
            </w:r>
            <w:r w:rsidRPr="0005346C">
              <w:rPr>
                <w:bCs/>
              </w:rPr>
              <w:t>disadvantages), discovery of new elements of the periodic table</w:t>
            </w:r>
            <w:r>
              <w:rPr>
                <w:bCs/>
              </w:rPr>
              <w:t>.</w:t>
            </w:r>
          </w:p>
        </w:tc>
        <w:tc>
          <w:tcPr>
            <w:tcW w:w="1275" w:type="dxa"/>
            <w:shd w:val="clear" w:color="auto" w:fill="FFFFFF"/>
          </w:tcPr>
          <w:p w14:paraId="03102483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A71A20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BAA4BB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C1D8D6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7AB0EB" w14:textId="77777777" w:rsidR="005712E7" w:rsidRDefault="005712E7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4E52B2" w14:textId="78A84562" w:rsidR="0005346C" w:rsidRDefault="0005346C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420" w:type="dxa"/>
            <w:shd w:val="clear" w:color="auto" w:fill="FFFFFF"/>
          </w:tcPr>
          <w:p w14:paraId="06819EDE" w14:textId="77777777" w:rsidR="001A12CD" w:rsidRDefault="001A12CD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C0DD29" w14:textId="77777777" w:rsidR="001A12CD" w:rsidRDefault="001A12CD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F333AB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FE4E98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4CFEEF" w14:textId="77777777" w:rsidR="005712E7" w:rsidRDefault="005712E7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73814" w14:textId="10908B16" w:rsidR="0005346C" w:rsidRDefault="006053CF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053C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039B"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8A5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ril 202</w:t>
            </w:r>
            <w:r w:rsidR="008A50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73" w:type="dxa"/>
            <w:shd w:val="clear" w:color="auto" w:fill="FFFFFF"/>
          </w:tcPr>
          <w:p w14:paraId="08109C0F" w14:textId="77777777" w:rsidR="0005346C" w:rsidRPr="00FD10D8" w:rsidRDefault="0005346C" w:rsidP="0005346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003F9FD4" w14:textId="77777777" w:rsidR="0005346C" w:rsidRPr="00FD10D8" w:rsidRDefault="0005346C" w:rsidP="0005346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23E33A38" w14:textId="77777777" w:rsidR="0005346C" w:rsidRDefault="0005346C" w:rsidP="0005346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’ difficulties</w:t>
            </w:r>
          </w:p>
          <w:p w14:paraId="5F3D44A5" w14:textId="77777777" w:rsidR="0005346C" w:rsidRDefault="0005346C" w:rsidP="0005346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Test</w:t>
            </w:r>
          </w:p>
          <w:p w14:paraId="2DBF20B2" w14:textId="4C7F4F0C" w:rsidR="0005346C" w:rsidRPr="00FD10D8" w:rsidRDefault="0005346C" w:rsidP="0005346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ear's</w:t>
            </w: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Ques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pers</w:t>
            </w: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6416CA0" w14:textId="76593B79" w:rsidR="005A4ECB" w:rsidRPr="00FD10D8" w:rsidRDefault="005A4ECB" w:rsidP="004516EC">
      <w:pPr>
        <w:rPr>
          <w:rFonts w:ascii="Times New Roman" w:hAnsi="Times New Roman" w:cs="Times New Roman"/>
          <w:b/>
          <w:sz w:val="24"/>
          <w:szCs w:val="24"/>
        </w:rPr>
      </w:pPr>
      <w:r w:rsidRPr="00FD10D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5A4ECB" w:rsidRPr="00FD10D8" w:rsidSect="006053CF">
      <w:footerReference w:type="default" r:id="rId7"/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876AC" w14:textId="77777777" w:rsidR="00427FA8" w:rsidRDefault="00427FA8" w:rsidP="00904DD5">
      <w:pPr>
        <w:spacing w:after="0" w:line="240" w:lineRule="auto"/>
      </w:pPr>
      <w:r>
        <w:separator/>
      </w:r>
    </w:p>
  </w:endnote>
  <w:endnote w:type="continuationSeparator" w:id="0">
    <w:p w14:paraId="45678F95" w14:textId="77777777" w:rsidR="00427FA8" w:rsidRDefault="00427FA8" w:rsidP="00904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20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B41ABE" w14:textId="77777777" w:rsidR="00904DD5" w:rsidRDefault="001D589D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DD5" w:rsidRPr="00904DD5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  <w:r w:rsidR="00904DD5">
          <w:rPr>
            <w:b/>
          </w:rPr>
          <w:t xml:space="preserve"> | </w:t>
        </w:r>
        <w:r w:rsidR="00904DD5">
          <w:rPr>
            <w:color w:val="7F7F7F" w:themeColor="background1" w:themeShade="7F"/>
            <w:spacing w:val="60"/>
          </w:rPr>
          <w:t>Page</w:t>
        </w:r>
      </w:p>
    </w:sdtContent>
  </w:sdt>
  <w:p w14:paraId="7E72B892" w14:textId="77777777" w:rsidR="00904DD5" w:rsidRDefault="00904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BBEFC" w14:textId="77777777" w:rsidR="00427FA8" w:rsidRDefault="00427FA8" w:rsidP="00904DD5">
      <w:pPr>
        <w:spacing w:after="0" w:line="240" w:lineRule="auto"/>
      </w:pPr>
      <w:r>
        <w:separator/>
      </w:r>
    </w:p>
  </w:footnote>
  <w:footnote w:type="continuationSeparator" w:id="0">
    <w:p w14:paraId="552B104C" w14:textId="77777777" w:rsidR="00427FA8" w:rsidRDefault="00427FA8" w:rsidP="00904D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B4ECA"/>
    <w:multiLevelType w:val="hybridMultilevel"/>
    <w:tmpl w:val="6548153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0376756D"/>
    <w:multiLevelType w:val="hybridMultilevel"/>
    <w:tmpl w:val="5F62B332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3C256D5"/>
    <w:multiLevelType w:val="hybridMultilevel"/>
    <w:tmpl w:val="CD7C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0550F"/>
    <w:multiLevelType w:val="hybridMultilevel"/>
    <w:tmpl w:val="13B8C5EC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14F46F5"/>
    <w:multiLevelType w:val="hybridMultilevel"/>
    <w:tmpl w:val="F89E4926"/>
    <w:lvl w:ilvl="0" w:tplc="8E3CF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E20CB"/>
    <w:multiLevelType w:val="hybridMultilevel"/>
    <w:tmpl w:val="6B168AF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1BD5742E"/>
    <w:multiLevelType w:val="hybridMultilevel"/>
    <w:tmpl w:val="7AE88620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4DB17AC"/>
    <w:multiLevelType w:val="hybridMultilevel"/>
    <w:tmpl w:val="8C24C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F1F37"/>
    <w:multiLevelType w:val="hybridMultilevel"/>
    <w:tmpl w:val="8CB21282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329828CF"/>
    <w:multiLevelType w:val="hybridMultilevel"/>
    <w:tmpl w:val="9C40D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5327A3"/>
    <w:multiLevelType w:val="hybridMultilevel"/>
    <w:tmpl w:val="883AA60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1" w15:restartNumberingAfterBreak="0">
    <w:nsid w:val="382D65B6"/>
    <w:multiLevelType w:val="hybridMultilevel"/>
    <w:tmpl w:val="9B766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9397F"/>
    <w:multiLevelType w:val="hybridMultilevel"/>
    <w:tmpl w:val="9F2E1C4A"/>
    <w:lvl w:ilvl="0" w:tplc="F59AC0A8">
      <w:start w:val="1"/>
      <w:numFmt w:val="lowerLetter"/>
      <w:lvlText w:val="%1."/>
      <w:lvlJc w:val="left"/>
      <w:pPr>
        <w:ind w:left="5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8" w:hanging="360"/>
      </w:pPr>
    </w:lvl>
    <w:lvl w:ilvl="2" w:tplc="0409001B" w:tentative="1">
      <w:start w:val="1"/>
      <w:numFmt w:val="lowerRoman"/>
      <w:lvlText w:val="%3."/>
      <w:lvlJc w:val="right"/>
      <w:pPr>
        <w:ind w:left="1988" w:hanging="180"/>
      </w:pPr>
    </w:lvl>
    <w:lvl w:ilvl="3" w:tplc="0409000F" w:tentative="1">
      <w:start w:val="1"/>
      <w:numFmt w:val="decimal"/>
      <w:lvlText w:val="%4."/>
      <w:lvlJc w:val="left"/>
      <w:pPr>
        <w:ind w:left="2708" w:hanging="360"/>
      </w:pPr>
    </w:lvl>
    <w:lvl w:ilvl="4" w:tplc="04090019" w:tentative="1">
      <w:start w:val="1"/>
      <w:numFmt w:val="lowerLetter"/>
      <w:lvlText w:val="%5."/>
      <w:lvlJc w:val="left"/>
      <w:pPr>
        <w:ind w:left="3428" w:hanging="360"/>
      </w:pPr>
    </w:lvl>
    <w:lvl w:ilvl="5" w:tplc="0409001B" w:tentative="1">
      <w:start w:val="1"/>
      <w:numFmt w:val="lowerRoman"/>
      <w:lvlText w:val="%6."/>
      <w:lvlJc w:val="right"/>
      <w:pPr>
        <w:ind w:left="4148" w:hanging="180"/>
      </w:pPr>
    </w:lvl>
    <w:lvl w:ilvl="6" w:tplc="0409000F" w:tentative="1">
      <w:start w:val="1"/>
      <w:numFmt w:val="decimal"/>
      <w:lvlText w:val="%7."/>
      <w:lvlJc w:val="left"/>
      <w:pPr>
        <w:ind w:left="4868" w:hanging="360"/>
      </w:pPr>
    </w:lvl>
    <w:lvl w:ilvl="7" w:tplc="04090019" w:tentative="1">
      <w:start w:val="1"/>
      <w:numFmt w:val="lowerLetter"/>
      <w:lvlText w:val="%8."/>
      <w:lvlJc w:val="left"/>
      <w:pPr>
        <w:ind w:left="5588" w:hanging="360"/>
      </w:pPr>
    </w:lvl>
    <w:lvl w:ilvl="8" w:tplc="0409001B" w:tentative="1">
      <w:start w:val="1"/>
      <w:numFmt w:val="lowerRoman"/>
      <w:lvlText w:val="%9."/>
      <w:lvlJc w:val="right"/>
      <w:pPr>
        <w:ind w:left="6308" w:hanging="180"/>
      </w:pPr>
    </w:lvl>
  </w:abstractNum>
  <w:abstractNum w:abstractNumId="13" w15:restartNumberingAfterBreak="0">
    <w:nsid w:val="3BF84823"/>
    <w:multiLevelType w:val="hybridMultilevel"/>
    <w:tmpl w:val="502C3090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3EFF0DF9"/>
    <w:multiLevelType w:val="hybridMultilevel"/>
    <w:tmpl w:val="7766ECF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 w15:restartNumberingAfterBreak="0">
    <w:nsid w:val="3F601372"/>
    <w:multiLevelType w:val="hybridMultilevel"/>
    <w:tmpl w:val="4B184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821A18"/>
    <w:multiLevelType w:val="hybridMultilevel"/>
    <w:tmpl w:val="7F22AC64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46894B8D"/>
    <w:multiLevelType w:val="hybridMultilevel"/>
    <w:tmpl w:val="E95E7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63870"/>
    <w:multiLevelType w:val="hybridMultilevel"/>
    <w:tmpl w:val="AA340B7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9" w15:restartNumberingAfterBreak="0">
    <w:nsid w:val="4AD754D9"/>
    <w:multiLevelType w:val="hybridMultilevel"/>
    <w:tmpl w:val="AA340B7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4C651069"/>
    <w:multiLevelType w:val="hybridMultilevel"/>
    <w:tmpl w:val="883AA60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1" w15:restartNumberingAfterBreak="0">
    <w:nsid w:val="4F593E01"/>
    <w:multiLevelType w:val="hybridMultilevel"/>
    <w:tmpl w:val="C2A015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33372B"/>
    <w:multiLevelType w:val="hybridMultilevel"/>
    <w:tmpl w:val="4F34073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52AE12A6"/>
    <w:multiLevelType w:val="hybridMultilevel"/>
    <w:tmpl w:val="33464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BA4190"/>
    <w:multiLevelType w:val="hybridMultilevel"/>
    <w:tmpl w:val="18283856"/>
    <w:lvl w:ilvl="0" w:tplc="1AC2EC5C">
      <w:start w:val="1"/>
      <w:numFmt w:val="lowerLetter"/>
      <w:lvlText w:val="%1."/>
      <w:lvlJc w:val="left"/>
      <w:pPr>
        <w:ind w:left="5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8" w:hanging="360"/>
      </w:pPr>
    </w:lvl>
    <w:lvl w:ilvl="2" w:tplc="0409001B" w:tentative="1">
      <w:start w:val="1"/>
      <w:numFmt w:val="lowerRoman"/>
      <w:lvlText w:val="%3."/>
      <w:lvlJc w:val="right"/>
      <w:pPr>
        <w:ind w:left="1988" w:hanging="180"/>
      </w:pPr>
    </w:lvl>
    <w:lvl w:ilvl="3" w:tplc="0409000F" w:tentative="1">
      <w:start w:val="1"/>
      <w:numFmt w:val="decimal"/>
      <w:lvlText w:val="%4."/>
      <w:lvlJc w:val="left"/>
      <w:pPr>
        <w:ind w:left="2708" w:hanging="360"/>
      </w:pPr>
    </w:lvl>
    <w:lvl w:ilvl="4" w:tplc="04090019" w:tentative="1">
      <w:start w:val="1"/>
      <w:numFmt w:val="lowerLetter"/>
      <w:lvlText w:val="%5."/>
      <w:lvlJc w:val="left"/>
      <w:pPr>
        <w:ind w:left="3428" w:hanging="360"/>
      </w:pPr>
    </w:lvl>
    <w:lvl w:ilvl="5" w:tplc="0409001B" w:tentative="1">
      <w:start w:val="1"/>
      <w:numFmt w:val="lowerRoman"/>
      <w:lvlText w:val="%6."/>
      <w:lvlJc w:val="right"/>
      <w:pPr>
        <w:ind w:left="4148" w:hanging="180"/>
      </w:pPr>
    </w:lvl>
    <w:lvl w:ilvl="6" w:tplc="0409000F" w:tentative="1">
      <w:start w:val="1"/>
      <w:numFmt w:val="decimal"/>
      <w:lvlText w:val="%7."/>
      <w:lvlJc w:val="left"/>
      <w:pPr>
        <w:ind w:left="4868" w:hanging="360"/>
      </w:pPr>
    </w:lvl>
    <w:lvl w:ilvl="7" w:tplc="04090019" w:tentative="1">
      <w:start w:val="1"/>
      <w:numFmt w:val="lowerLetter"/>
      <w:lvlText w:val="%8."/>
      <w:lvlJc w:val="left"/>
      <w:pPr>
        <w:ind w:left="5588" w:hanging="360"/>
      </w:pPr>
    </w:lvl>
    <w:lvl w:ilvl="8" w:tplc="0409001B" w:tentative="1">
      <w:start w:val="1"/>
      <w:numFmt w:val="lowerRoman"/>
      <w:lvlText w:val="%9."/>
      <w:lvlJc w:val="right"/>
      <w:pPr>
        <w:ind w:left="6308" w:hanging="180"/>
      </w:pPr>
    </w:lvl>
  </w:abstractNum>
  <w:abstractNum w:abstractNumId="25" w15:restartNumberingAfterBreak="0">
    <w:nsid w:val="5611122C"/>
    <w:multiLevelType w:val="hybridMultilevel"/>
    <w:tmpl w:val="637050CC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6" w15:restartNumberingAfterBreak="0">
    <w:nsid w:val="580D387E"/>
    <w:multiLevelType w:val="hybridMultilevel"/>
    <w:tmpl w:val="6548153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5D292869"/>
    <w:multiLevelType w:val="hybridMultilevel"/>
    <w:tmpl w:val="1CA8C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81561"/>
    <w:multiLevelType w:val="hybridMultilevel"/>
    <w:tmpl w:val="B98CA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A194B"/>
    <w:multiLevelType w:val="hybridMultilevel"/>
    <w:tmpl w:val="133A13F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0" w15:restartNumberingAfterBreak="0">
    <w:nsid w:val="6DC73EE7"/>
    <w:multiLevelType w:val="hybridMultilevel"/>
    <w:tmpl w:val="CEEA7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B96D21"/>
    <w:multiLevelType w:val="hybridMultilevel"/>
    <w:tmpl w:val="97C83C2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2" w15:restartNumberingAfterBreak="0">
    <w:nsid w:val="71CE3A57"/>
    <w:multiLevelType w:val="hybridMultilevel"/>
    <w:tmpl w:val="02745B0E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771F2E76"/>
    <w:multiLevelType w:val="hybridMultilevel"/>
    <w:tmpl w:val="8C24C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2538B6"/>
    <w:multiLevelType w:val="hybridMultilevel"/>
    <w:tmpl w:val="CB6453FA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677073055">
    <w:abstractNumId w:val="30"/>
  </w:num>
  <w:num w:numId="2" w16cid:durableId="850339262">
    <w:abstractNumId w:val="12"/>
  </w:num>
  <w:num w:numId="3" w16cid:durableId="1071075606">
    <w:abstractNumId w:val="24"/>
  </w:num>
  <w:num w:numId="4" w16cid:durableId="1104619924">
    <w:abstractNumId w:val="21"/>
  </w:num>
  <w:num w:numId="5" w16cid:durableId="1554804390">
    <w:abstractNumId w:val="9"/>
  </w:num>
  <w:num w:numId="6" w16cid:durableId="1190485544">
    <w:abstractNumId w:val="15"/>
  </w:num>
  <w:num w:numId="7" w16cid:durableId="888998515">
    <w:abstractNumId w:val="23"/>
  </w:num>
  <w:num w:numId="8" w16cid:durableId="386806419">
    <w:abstractNumId w:val="27"/>
  </w:num>
  <w:num w:numId="9" w16cid:durableId="1729113153">
    <w:abstractNumId w:val="32"/>
  </w:num>
  <w:num w:numId="10" w16cid:durableId="704331745">
    <w:abstractNumId w:val="29"/>
  </w:num>
  <w:num w:numId="11" w16cid:durableId="1204633486">
    <w:abstractNumId w:val="26"/>
  </w:num>
  <w:num w:numId="12" w16cid:durableId="760293957">
    <w:abstractNumId w:val="0"/>
  </w:num>
  <w:num w:numId="13" w16cid:durableId="200366171">
    <w:abstractNumId w:val="31"/>
  </w:num>
  <w:num w:numId="14" w16cid:durableId="32586760">
    <w:abstractNumId w:val="18"/>
  </w:num>
  <w:num w:numId="15" w16cid:durableId="130901201">
    <w:abstractNumId w:val="19"/>
  </w:num>
  <w:num w:numId="16" w16cid:durableId="310866662">
    <w:abstractNumId w:val="3"/>
  </w:num>
  <w:num w:numId="17" w16cid:durableId="16126395">
    <w:abstractNumId w:val="8"/>
  </w:num>
  <w:num w:numId="18" w16cid:durableId="1271621128">
    <w:abstractNumId w:val="13"/>
  </w:num>
  <w:num w:numId="19" w16cid:durableId="86269033">
    <w:abstractNumId w:val="25"/>
  </w:num>
  <w:num w:numId="20" w16cid:durableId="2082866022">
    <w:abstractNumId w:val="20"/>
  </w:num>
  <w:num w:numId="21" w16cid:durableId="1625843266">
    <w:abstractNumId w:val="5"/>
  </w:num>
  <w:num w:numId="22" w16cid:durableId="439682632">
    <w:abstractNumId w:val="22"/>
  </w:num>
  <w:num w:numId="23" w16cid:durableId="908345158">
    <w:abstractNumId w:val="14"/>
  </w:num>
  <w:num w:numId="24" w16cid:durableId="144055094">
    <w:abstractNumId w:val="16"/>
  </w:num>
  <w:num w:numId="25" w16cid:durableId="1528450197">
    <w:abstractNumId w:val="4"/>
  </w:num>
  <w:num w:numId="26" w16cid:durableId="564485389">
    <w:abstractNumId w:val="34"/>
  </w:num>
  <w:num w:numId="27" w16cid:durableId="1419790233">
    <w:abstractNumId w:val="1"/>
  </w:num>
  <w:num w:numId="28" w16cid:durableId="2028864888">
    <w:abstractNumId w:val="6"/>
  </w:num>
  <w:num w:numId="29" w16cid:durableId="650017727">
    <w:abstractNumId w:val="10"/>
  </w:num>
  <w:num w:numId="30" w16cid:durableId="1002859040">
    <w:abstractNumId w:val="7"/>
  </w:num>
  <w:num w:numId="31" w16cid:durableId="1865754179">
    <w:abstractNumId w:val="33"/>
  </w:num>
  <w:num w:numId="32" w16cid:durableId="1615861050">
    <w:abstractNumId w:val="17"/>
  </w:num>
  <w:num w:numId="33" w16cid:durableId="1359232347">
    <w:abstractNumId w:val="28"/>
  </w:num>
  <w:num w:numId="34" w16cid:durableId="634915298">
    <w:abstractNumId w:val="11"/>
  </w:num>
  <w:num w:numId="35" w16cid:durableId="1109816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DY1sjQ3NjU0NjFV0lEKTi0uzszPAykwNKgFABJg4NctAAAA"/>
  </w:docVars>
  <w:rsids>
    <w:rsidRoot w:val="007D4933"/>
    <w:rsid w:val="00003E6B"/>
    <w:rsid w:val="00005F19"/>
    <w:rsid w:val="0001102B"/>
    <w:rsid w:val="00013576"/>
    <w:rsid w:val="00017EA6"/>
    <w:rsid w:val="00020EB2"/>
    <w:rsid w:val="00024A2D"/>
    <w:rsid w:val="00026056"/>
    <w:rsid w:val="00051229"/>
    <w:rsid w:val="0005346C"/>
    <w:rsid w:val="00054B93"/>
    <w:rsid w:val="00070F9D"/>
    <w:rsid w:val="00081092"/>
    <w:rsid w:val="0009238B"/>
    <w:rsid w:val="0009477D"/>
    <w:rsid w:val="000975BC"/>
    <w:rsid w:val="000A149D"/>
    <w:rsid w:val="000A20E3"/>
    <w:rsid w:val="000A717B"/>
    <w:rsid w:val="000B5FC8"/>
    <w:rsid w:val="000C0BC1"/>
    <w:rsid w:val="000D3ADB"/>
    <w:rsid w:val="000E2624"/>
    <w:rsid w:val="000E4F8F"/>
    <w:rsid w:val="00115BF7"/>
    <w:rsid w:val="00154557"/>
    <w:rsid w:val="001711AC"/>
    <w:rsid w:val="00181F2C"/>
    <w:rsid w:val="00182FE3"/>
    <w:rsid w:val="00194CC4"/>
    <w:rsid w:val="001952D4"/>
    <w:rsid w:val="001975A1"/>
    <w:rsid w:val="00197D47"/>
    <w:rsid w:val="001A12CD"/>
    <w:rsid w:val="001B5232"/>
    <w:rsid w:val="001C06CE"/>
    <w:rsid w:val="001D3223"/>
    <w:rsid w:val="001D3C56"/>
    <w:rsid w:val="001D589D"/>
    <w:rsid w:val="001D7EB3"/>
    <w:rsid w:val="001E3B52"/>
    <w:rsid w:val="001F2C64"/>
    <w:rsid w:val="001F79C8"/>
    <w:rsid w:val="00200820"/>
    <w:rsid w:val="00244A3B"/>
    <w:rsid w:val="00250490"/>
    <w:rsid w:val="00265BD2"/>
    <w:rsid w:val="00271F72"/>
    <w:rsid w:val="00275192"/>
    <w:rsid w:val="00291C41"/>
    <w:rsid w:val="002926D8"/>
    <w:rsid w:val="002935FC"/>
    <w:rsid w:val="002B0C2C"/>
    <w:rsid w:val="002B0E16"/>
    <w:rsid w:val="002B1BCE"/>
    <w:rsid w:val="002B206E"/>
    <w:rsid w:val="002D0195"/>
    <w:rsid w:val="002D0EF6"/>
    <w:rsid w:val="002E6BDB"/>
    <w:rsid w:val="002F176C"/>
    <w:rsid w:val="0030471B"/>
    <w:rsid w:val="00316F84"/>
    <w:rsid w:val="00317040"/>
    <w:rsid w:val="00320F7D"/>
    <w:rsid w:val="00333B3B"/>
    <w:rsid w:val="0034587D"/>
    <w:rsid w:val="0034694D"/>
    <w:rsid w:val="00346B92"/>
    <w:rsid w:val="003509AC"/>
    <w:rsid w:val="00380979"/>
    <w:rsid w:val="003C0AB5"/>
    <w:rsid w:val="003C0D06"/>
    <w:rsid w:val="003C4C8D"/>
    <w:rsid w:val="003D59B8"/>
    <w:rsid w:val="003D72E8"/>
    <w:rsid w:val="003F1091"/>
    <w:rsid w:val="00405D7B"/>
    <w:rsid w:val="00427FA8"/>
    <w:rsid w:val="00430169"/>
    <w:rsid w:val="00434DDE"/>
    <w:rsid w:val="00441BDB"/>
    <w:rsid w:val="00447803"/>
    <w:rsid w:val="0044795E"/>
    <w:rsid w:val="004516EC"/>
    <w:rsid w:val="00455D65"/>
    <w:rsid w:val="004576D7"/>
    <w:rsid w:val="0045777D"/>
    <w:rsid w:val="00462BA4"/>
    <w:rsid w:val="004639CE"/>
    <w:rsid w:val="00466BFA"/>
    <w:rsid w:val="00471130"/>
    <w:rsid w:val="0047239F"/>
    <w:rsid w:val="00484623"/>
    <w:rsid w:val="00490B6E"/>
    <w:rsid w:val="004A448F"/>
    <w:rsid w:val="004B049F"/>
    <w:rsid w:val="004E4F01"/>
    <w:rsid w:val="0050658B"/>
    <w:rsid w:val="0050677C"/>
    <w:rsid w:val="00506CFD"/>
    <w:rsid w:val="005101A2"/>
    <w:rsid w:val="0051173B"/>
    <w:rsid w:val="00527566"/>
    <w:rsid w:val="00542758"/>
    <w:rsid w:val="00544AAF"/>
    <w:rsid w:val="00546F44"/>
    <w:rsid w:val="005642A7"/>
    <w:rsid w:val="00570324"/>
    <w:rsid w:val="005712E7"/>
    <w:rsid w:val="0057203A"/>
    <w:rsid w:val="005734D7"/>
    <w:rsid w:val="00576F2B"/>
    <w:rsid w:val="005A4ECB"/>
    <w:rsid w:val="005A574C"/>
    <w:rsid w:val="005C11B9"/>
    <w:rsid w:val="005D149D"/>
    <w:rsid w:val="005E2B57"/>
    <w:rsid w:val="00600048"/>
    <w:rsid w:val="006053CF"/>
    <w:rsid w:val="00610498"/>
    <w:rsid w:val="00610D85"/>
    <w:rsid w:val="00613BC6"/>
    <w:rsid w:val="00623C42"/>
    <w:rsid w:val="00625681"/>
    <w:rsid w:val="00627A72"/>
    <w:rsid w:val="00633E68"/>
    <w:rsid w:val="00645D4B"/>
    <w:rsid w:val="00663750"/>
    <w:rsid w:val="00677A03"/>
    <w:rsid w:val="00692A68"/>
    <w:rsid w:val="00695754"/>
    <w:rsid w:val="006B0489"/>
    <w:rsid w:val="006B1AF1"/>
    <w:rsid w:val="006B41B8"/>
    <w:rsid w:val="006B68BA"/>
    <w:rsid w:val="006B69CD"/>
    <w:rsid w:val="006F1338"/>
    <w:rsid w:val="00703284"/>
    <w:rsid w:val="00704325"/>
    <w:rsid w:val="0070731A"/>
    <w:rsid w:val="007106BA"/>
    <w:rsid w:val="00710A16"/>
    <w:rsid w:val="00713C2F"/>
    <w:rsid w:val="007231BE"/>
    <w:rsid w:val="00725809"/>
    <w:rsid w:val="00750A1E"/>
    <w:rsid w:val="00761551"/>
    <w:rsid w:val="007702F0"/>
    <w:rsid w:val="00770522"/>
    <w:rsid w:val="00771E12"/>
    <w:rsid w:val="007727BA"/>
    <w:rsid w:val="00780715"/>
    <w:rsid w:val="00790AA2"/>
    <w:rsid w:val="00793B71"/>
    <w:rsid w:val="00793C6A"/>
    <w:rsid w:val="007A7561"/>
    <w:rsid w:val="007B1916"/>
    <w:rsid w:val="007D4933"/>
    <w:rsid w:val="007D52D6"/>
    <w:rsid w:val="007E2D3E"/>
    <w:rsid w:val="007E4441"/>
    <w:rsid w:val="007F4D1E"/>
    <w:rsid w:val="00804692"/>
    <w:rsid w:val="00816D86"/>
    <w:rsid w:val="00825358"/>
    <w:rsid w:val="008257E3"/>
    <w:rsid w:val="00830805"/>
    <w:rsid w:val="00834561"/>
    <w:rsid w:val="00841987"/>
    <w:rsid w:val="008514B4"/>
    <w:rsid w:val="00861A7C"/>
    <w:rsid w:val="00866263"/>
    <w:rsid w:val="008A1962"/>
    <w:rsid w:val="008A50EE"/>
    <w:rsid w:val="008B060D"/>
    <w:rsid w:val="008B0E68"/>
    <w:rsid w:val="008B53BC"/>
    <w:rsid w:val="008B76F4"/>
    <w:rsid w:val="008B799D"/>
    <w:rsid w:val="008C68D3"/>
    <w:rsid w:val="008C6A22"/>
    <w:rsid w:val="008D15D6"/>
    <w:rsid w:val="008D23C1"/>
    <w:rsid w:val="008D3C7C"/>
    <w:rsid w:val="008D6C16"/>
    <w:rsid w:val="008E0AF2"/>
    <w:rsid w:val="008E21A9"/>
    <w:rsid w:val="00903A8D"/>
    <w:rsid w:val="009045EB"/>
    <w:rsid w:val="00904DD5"/>
    <w:rsid w:val="0091243C"/>
    <w:rsid w:val="00931AFC"/>
    <w:rsid w:val="00944221"/>
    <w:rsid w:val="00955E97"/>
    <w:rsid w:val="00964B0F"/>
    <w:rsid w:val="00971C25"/>
    <w:rsid w:val="0098123A"/>
    <w:rsid w:val="00982808"/>
    <w:rsid w:val="009A151B"/>
    <w:rsid w:val="009A3E1D"/>
    <w:rsid w:val="009A69AC"/>
    <w:rsid w:val="009A7B9C"/>
    <w:rsid w:val="009C1974"/>
    <w:rsid w:val="009C49E5"/>
    <w:rsid w:val="009E112C"/>
    <w:rsid w:val="009E1AD4"/>
    <w:rsid w:val="009E4C15"/>
    <w:rsid w:val="009F4614"/>
    <w:rsid w:val="00A13971"/>
    <w:rsid w:val="00A2088C"/>
    <w:rsid w:val="00A21F67"/>
    <w:rsid w:val="00A220CB"/>
    <w:rsid w:val="00A5218A"/>
    <w:rsid w:val="00A57A5F"/>
    <w:rsid w:val="00A61CE5"/>
    <w:rsid w:val="00A74B1A"/>
    <w:rsid w:val="00A85792"/>
    <w:rsid w:val="00AA722A"/>
    <w:rsid w:val="00AB1CE8"/>
    <w:rsid w:val="00AB4D20"/>
    <w:rsid w:val="00AB6567"/>
    <w:rsid w:val="00AD6E98"/>
    <w:rsid w:val="00AE041C"/>
    <w:rsid w:val="00B15554"/>
    <w:rsid w:val="00B41BAB"/>
    <w:rsid w:val="00B424A4"/>
    <w:rsid w:val="00B61C3D"/>
    <w:rsid w:val="00B63EA9"/>
    <w:rsid w:val="00B7759E"/>
    <w:rsid w:val="00B81C92"/>
    <w:rsid w:val="00B8352B"/>
    <w:rsid w:val="00BA2887"/>
    <w:rsid w:val="00BA79D0"/>
    <w:rsid w:val="00BB6239"/>
    <w:rsid w:val="00BC0F53"/>
    <w:rsid w:val="00BE6D57"/>
    <w:rsid w:val="00C06140"/>
    <w:rsid w:val="00C138F1"/>
    <w:rsid w:val="00C24728"/>
    <w:rsid w:val="00C50244"/>
    <w:rsid w:val="00C74B98"/>
    <w:rsid w:val="00C81355"/>
    <w:rsid w:val="00C8267D"/>
    <w:rsid w:val="00C82746"/>
    <w:rsid w:val="00C86AA5"/>
    <w:rsid w:val="00CA1954"/>
    <w:rsid w:val="00CA2031"/>
    <w:rsid w:val="00CB0B48"/>
    <w:rsid w:val="00CB3931"/>
    <w:rsid w:val="00CB4909"/>
    <w:rsid w:val="00CD1AC1"/>
    <w:rsid w:val="00CD3B9C"/>
    <w:rsid w:val="00CE4C6E"/>
    <w:rsid w:val="00CF3EB1"/>
    <w:rsid w:val="00CF5AEA"/>
    <w:rsid w:val="00D11CE6"/>
    <w:rsid w:val="00D33349"/>
    <w:rsid w:val="00D33DD9"/>
    <w:rsid w:val="00D43E13"/>
    <w:rsid w:val="00D80D51"/>
    <w:rsid w:val="00D92648"/>
    <w:rsid w:val="00D95157"/>
    <w:rsid w:val="00DA7AEB"/>
    <w:rsid w:val="00DD699D"/>
    <w:rsid w:val="00DF039B"/>
    <w:rsid w:val="00DF115F"/>
    <w:rsid w:val="00DF6370"/>
    <w:rsid w:val="00DF7876"/>
    <w:rsid w:val="00E01856"/>
    <w:rsid w:val="00E15D5D"/>
    <w:rsid w:val="00E2242F"/>
    <w:rsid w:val="00E27FEA"/>
    <w:rsid w:val="00E9354F"/>
    <w:rsid w:val="00E95675"/>
    <w:rsid w:val="00E95DC6"/>
    <w:rsid w:val="00EB27F6"/>
    <w:rsid w:val="00EB4999"/>
    <w:rsid w:val="00EC1EBD"/>
    <w:rsid w:val="00ED0A5E"/>
    <w:rsid w:val="00EF047D"/>
    <w:rsid w:val="00EF51F0"/>
    <w:rsid w:val="00F008A4"/>
    <w:rsid w:val="00F00D6F"/>
    <w:rsid w:val="00F01AF8"/>
    <w:rsid w:val="00F17913"/>
    <w:rsid w:val="00F27122"/>
    <w:rsid w:val="00F46DEB"/>
    <w:rsid w:val="00F5162E"/>
    <w:rsid w:val="00F5552C"/>
    <w:rsid w:val="00F572A1"/>
    <w:rsid w:val="00F57C3C"/>
    <w:rsid w:val="00F67C28"/>
    <w:rsid w:val="00F70883"/>
    <w:rsid w:val="00F74DE3"/>
    <w:rsid w:val="00F827A3"/>
    <w:rsid w:val="00F844AD"/>
    <w:rsid w:val="00F84A20"/>
    <w:rsid w:val="00F86227"/>
    <w:rsid w:val="00F91A66"/>
    <w:rsid w:val="00FD04FD"/>
    <w:rsid w:val="00FD10D8"/>
    <w:rsid w:val="00FE1553"/>
    <w:rsid w:val="00FE498C"/>
    <w:rsid w:val="00FF3AB3"/>
    <w:rsid w:val="00FF52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DECD63"/>
  <w15:docId w15:val="{641A391F-62F2-4419-90F3-D4AA2E5B7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93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E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A7B9C"/>
    <w:pPr>
      <w:widowControl w:val="0"/>
      <w:autoSpaceDE w:val="0"/>
      <w:autoSpaceDN w:val="0"/>
      <w:spacing w:after="0" w:line="240" w:lineRule="auto"/>
      <w:ind w:left="1240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D493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D493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4A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4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DD5"/>
  </w:style>
  <w:style w:type="paragraph" w:styleId="Footer">
    <w:name w:val="footer"/>
    <w:basedOn w:val="Normal"/>
    <w:link w:val="FooterChar"/>
    <w:uiPriority w:val="99"/>
    <w:unhideWhenUsed/>
    <w:rsid w:val="00904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D5"/>
  </w:style>
  <w:style w:type="paragraph" w:styleId="BalloonText">
    <w:name w:val="Balloon Text"/>
    <w:basedOn w:val="Normal"/>
    <w:link w:val="BalloonTextChar"/>
    <w:uiPriority w:val="99"/>
    <w:semiHidden/>
    <w:unhideWhenUsed/>
    <w:rsid w:val="005E2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B5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9A7B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A7B9C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A7B9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EB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6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2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chi</dc:creator>
  <cp:lastModifiedBy>Savita Sharma</cp:lastModifiedBy>
  <cp:revision>302</cp:revision>
  <cp:lastPrinted>2019-08-11T07:31:00Z</cp:lastPrinted>
  <dcterms:created xsi:type="dcterms:W3CDTF">2019-08-09T04:52:00Z</dcterms:created>
  <dcterms:modified xsi:type="dcterms:W3CDTF">2026-03-17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7ff98431d3e48e9b6bbf56de1de0da7901c71a1c339b7e0e1350095ef3baa0</vt:lpwstr>
  </property>
</Properties>
</file>